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88AAA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isti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ess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kr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nafninu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6.java og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klári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að</w:t>
      </w:r>
    </w:p>
    <w:p w14:paraId="1507240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orri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ölli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earchRecursive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earchLoop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og</w:t>
      </w:r>
    </w:p>
    <w:p w14:paraId="4DFE013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earchTailRecursive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kulu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lík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ýð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keyra</w:t>
      </w:r>
      <w:proofErr w:type="spellEnd"/>
    </w:p>
    <w:p w14:paraId="2480E78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klasan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von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(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urfi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innig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krán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AVL.java):</w:t>
      </w:r>
    </w:p>
    <w:p w14:paraId="003E21E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javac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AVL.java E6.java</w:t>
      </w:r>
    </w:p>
    <w:p w14:paraId="6AA631F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java E6</w:t>
      </w:r>
    </w:p>
    <w:p w14:paraId="04D7B54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orrituninn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kulu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i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ylgj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eim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töðulýsingum</w:t>
      </w:r>
      <w:proofErr w:type="spellEnd"/>
    </w:p>
    <w:p w14:paraId="6252909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efna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482510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6BD87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E6</w:t>
      </w:r>
    </w:p>
    <w:p w14:paraId="525BC29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44FCA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Pai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629CD4A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595EF0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00489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9ECDF2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38E9D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: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earchRecursive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,x</w:t>
      </w:r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p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45711E0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Fyrir:  t er AVL&lt;T&gt;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ré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 x er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 p er Pair&lt;T&gt;.</w:t>
      </w:r>
    </w:p>
    <w:p w14:paraId="1F98C7E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kker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essar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null og t er í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</w:p>
    <w:p w14:paraId="433ADEC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rö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48293E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.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ftas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&lt;=x,</w:t>
      </w:r>
    </w:p>
    <w:p w14:paraId="606FC8B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</w:t>
      </w:r>
    </w:p>
    <w:p w14:paraId="3B734A1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ekk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.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jafn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null.</w:t>
      </w:r>
    </w:p>
    <w:p w14:paraId="50EDACF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p.g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rems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&gt;x,</w:t>
      </w:r>
    </w:p>
    <w:p w14:paraId="491084E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</w:t>
      </w:r>
    </w:p>
    <w:p w14:paraId="19C836B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ekk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p.g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jafn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null.</w:t>
      </w:r>
    </w:p>
    <w:p w14:paraId="30E8C4C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&gt;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Recursiv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Pai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CD2EC0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72B49BA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15C560C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501E111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C82DA6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3007D1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note to myself fo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VL.rootValue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t</w:t>
      </w:r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.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compareTo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x)</w:t>
      </w:r>
    </w:p>
    <w:p w14:paraId="34CC1B5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if t &gt; x, it returns positive number  </w:t>
      </w:r>
    </w:p>
    <w:p w14:paraId="1541009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if t &lt; x, it returns negative number  </w:t>
      </w:r>
    </w:p>
    <w:p w14:paraId="79BF841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if t == x, it returns 0  </w:t>
      </w:r>
    </w:p>
    <w:p w14:paraId="433BD9F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&lt;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A25068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297885A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ABD68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Recursiv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ight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5276E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CA83EA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6D796CF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6656B5D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8BFA0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Recursiv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left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003224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347BC5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21028D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FADF6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: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earchTailRecursive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,x</w:t>
      </w:r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p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73582C9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Fyrir:  t er AVL&lt;T&gt;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ré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 x er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 p er Pair&lt;T&gt;.</w:t>
      </w:r>
    </w:p>
    <w:p w14:paraId="18B4392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kker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essar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null og t er í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</w:p>
    <w:p w14:paraId="5500ACE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rö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5F54AA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.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ftas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&lt;=x,</w:t>
      </w:r>
    </w:p>
    <w:p w14:paraId="7E3D6F0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</w:t>
      </w:r>
    </w:p>
    <w:p w14:paraId="15D996F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ekk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.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óbreyt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78174B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p.g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rems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&gt;x,</w:t>
      </w:r>
    </w:p>
    <w:p w14:paraId="1C68964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</w:t>
      </w:r>
    </w:p>
    <w:p w14:paraId="735937C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ekk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p.g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óbreyt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0BD599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&gt;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TailRecursiv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Pai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B227AE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4D0C3B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F1CD6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&lt;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261B48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1958275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E91AB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TailRecursiv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ight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,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B241C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392800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0647703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7DA9446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1B2DDE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TailRecursiv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left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F75B0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D6B13C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FE267A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B01C0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: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earchLoop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,x</w:t>
      </w:r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p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4E3043F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Fyrir:  t er AVL&lt;T&gt;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ré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 x er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, p er Pair&lt;T&gt;.</w:t>
      </w:r>
    </w:p>
    <w:p w14:paraId="2CACF5A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kker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essar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null og t er í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axandi</w:t>
      </w:r>
      <w:proofErr w:type="spellEnd"/>
    </w:p>
    <w:p w14:paraId="0259297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rö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1978DB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.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ftas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&lt;=x,</w:t>
      </w:r>
    </w:p>
    <w:p w14:paraId="1E25ACF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</w:t>
      </w:r>
    </w:p>
    <w:p w14:paraId="266A0CC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ekk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.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jafn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null.</w:t>
      </w:r>
    </w:p>
    <w:p w14:paraId="4D79D25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p.g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rems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&gt;x,</w:t>
      </w:r>
    </w:p>
    <w:p w14:paraId="558814F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</w:t>
      </w:r>
    </w:p>
    <w:p w14:paraId="6099707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        ekk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p.g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jafn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null.</w:t>
      </w:r>
    </w:p>
    <w:p w14:paraId="797C878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&gt;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Loo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Pai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968416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FA0D91D" w14:textId="77777777" w:rsidR="003A588D" w:rsidRPr="003A588D" w:rsidRDefault="003A588D" w:rsidP="003A588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B6143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C31499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E0B24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5C24C6E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9F0709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681BA89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s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undirtré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t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inhverj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rjáslóð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sp.</w:t>
      </w:r>
    </w:p>
    <w:p w14:paraId="0820A0D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ll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reSeq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,sp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 er &lt;=x.</w:t>
      </w:r>
    </w:p>
    <w:p w14:paraId="66C76A7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ll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ostSeq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,sp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 er &gt;x.</w:t>
      </w:r>
    </w:p>
    <w:p w14:paraId="0B4B411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t fyri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rama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s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undirtréð</w:t>
      </w:r>
      <w:proofErr w:type="spellEnd"/>
    </w:p>
    <w:p w14:paraId="610C4F7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(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.e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reSeq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,sp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 er ekk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óm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</w:p>
    <w:p w14:paraId="30507E3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.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ftas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a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nnars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.le</w:t>
      </w:r>
      <w:proofErr w:type="spellEnd"/>
      <w:proofErr w:type="gramEnd"/>
    </w:p>
    <w:p w14:paraId="1B06C77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jafn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null.</w:t>
      </w:r>
    </w:p>
    <w:p w14:paraId="6E1FF97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Ef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il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ur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í t fyrir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fta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s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undirtréð</w:t>
      </w:r>
      <w:proofErr w:type="spellEnd"/>
    </w:p>
    <w:p w14:paraId="5BB37D5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(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.e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PostSeq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,sp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 er ekki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tóm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)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þá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</w:p>
    <w:p w14:paraId="0FDC445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p.gt á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fremsta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slíkan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hnú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Annars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er p.gt</w:t>
      </w:r>
    </w:p>
    <w:p w14:paraId="1037110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jafnt</w:t>
      </w:r>
      <w:proofErr w:type="spellEnd"/>
      <w:r w:rsidRPr="003A588D">
        <w:rPr>
          <w:rFonts w:ascii="Consolas" w:eastAsia="Times New Roman" w:hAnsi="Consolas" w:cs="Times New Roman"/>
          <w:color w:val="6A9955"/>
          <w:sz w:val="21"/>
          <w:szCs w:val="21"/>
        </w:rPr>
        <w:t> null.</w:t>
      </w:r>
    </w:p>
    <w:p w14:paraId="2B961031" w14:textId="77777777" w:rsidR="003A588D" w:rsidRPr="003A588D" w:rsidRDefault="003A588D" w:rsidP="003A588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F7F3E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max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&lt;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155B9E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CA38A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58EC0EB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FCAD0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&gt;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628815F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BF151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52982EC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48517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&lt;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869A6F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</w:t>
      </w:r>
    </w:p>
    <w:p w14:paraId="0836DA5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635DF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ight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E190AE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14:paraId="51C3F38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562FB2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14AEBD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245EED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ight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FE9A61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195D2B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BC0A05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7D369B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8A877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test_LastLE_FirstGT</w:t>
      </w:r>
      <w:proofErr w:type="spellEnd"/>
    </w:p>
    <w:p w14:paraId="517BA3E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java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uti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functio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Function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Pair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f</w:t>
      </w:r>
    </w:p>
    <w:p w14:paraId="0F4B3C7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,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</w:p>
    <w:p w14:paraId="545C7F5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)</w:t>
      </w:r>
    </w:p>
    <w:p w14:paraId="7B8F31E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F7B702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=-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200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+ )</w:t>
      </w:r>
    </w:p>
    <w:p w14:paraId="7D8B136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{</w:t>
      </w:r>
    </w:p>
    <w:p w14:paraId="5B75862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Pai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apply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A877A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804558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</w:t>
      </w:r>
    </w:p>
    <w:p w14:paraId="69521DE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E51ABB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E3556E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gt;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998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!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998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F54E54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6ED396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lt;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998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)</w:t>
      </w:r>
    </w:p>
    <w:p w14:paraId="15BFDF0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DB519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ight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!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igh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) &lt;=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4D56C4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AA81E5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EA09FB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231BD41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</w:t>
      </w:r>
    </w:p>
    <w:p w14:paraId="7DA57C5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gt;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A099C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||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)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37742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366EE8D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7E815B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</w:t>
      </w:r>
    </w:p>
    <w:p w14:paraId="7D95E67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&lt;=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AB867E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F76298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!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3243DE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0682F5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gt;=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/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)</w:t>
      </w:r>
    </w:p>
    <w:p w14:paraId="17ED2E0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0C252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left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!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rootValu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lef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) 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9F9214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57D924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D61A70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56518D7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</w:t>
      </w:r>
    </w:p>
    <w:p w14:paraId="11ADB51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998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086A6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||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find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 )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E5C1D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24AFEB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21AC4F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80315B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963F89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B44E27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CB1DE9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EB5AA3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+ )</w:t>
      </w:r>
    </w:p>
    <w:p w14:paraId="5A4ED10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+ )</w:t>
      </w:r>
    </w:p>
    <w:p w14:paraId="1CB5A80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insert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FFAD32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AV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483602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Pai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Pair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0B874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</w:p>
    <w:p w14:paraId="0850F4C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24CC1FA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test_LastLE_FirstGT</w:t>
      </w:r>
      <w:proofErr w:type="spellEnd"/>
    </w:p>
    <w:p w14:paraId="45E853C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-&gt;</w:t>
      </w:r>
    </w:p>
    <w:p w14:paraId="7CE356B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{</w:t>
      </w:r>
    </w:p>
    <w:p w14:paraId="38822DE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Recursiv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28C4B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80FCF1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}</w:t>
      </w:r>
    </w:p>
    <w:p w14:paraId="51877B5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, 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s</w:t>
      </w:r>
    </w:p>
    <w:p w14:paraId="5593B35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);</w:t>
      </w:r>
    </w:p>
    <w:p w14:paraId="1E53D85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19E486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04BB0D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72CC0EC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Villa í searchRecursive í leit að 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getMessage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195EFC7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C0887A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</w:p>
    <w:p w14:paraId="1E48AF0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656FF44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test_LastLE_FirstGT</w:t>
      </w:r>
      <w:proofErr w:type="spellEnd"/>
    </w:p>
    <w:p w14:paraId="12FAA22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-&gt;</w:t>
      </w:r>
    </w:p>
    <w:p w14:paraId="342C918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{</w:t>
      </w:r>
    </w:p>
    <w:p w14:paraId="2CD6F70D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le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D08AD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TailRecursive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6BEB4B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2E802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}</w:t>
      </w:r>
    </w:p>
    <w:p w14:paraId="51F62A5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, 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s</w:t>
      </w:r>
    </w:p>
    <w:p w14:paraId="6BC2EF7E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);</w:t>
      </w:r>
    </w:p>
    <w:p w14:paraId="306AB53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8B64C4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498349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6E25D8D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Villa í searchTailRecursive í leit að 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getMessage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3CFDCB50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F6D8FE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</w:p>
    <w:p w14:paraId="59369AE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1EE2B325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test_LastLE_FirstGT</w:t>
      </w:r>
      <w:proofErr w:type="spellEnd"/>
    </w:p>
    <w:p w14:paraId="79FF50A1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proofErr w:type="spell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569CD6"/>
          <w:sz w:val="21"/>
          <w:szCs w:val="21"/>
        </w:rPr>
        <w:t>-&gt;</w:t>
      </w:r>
    </w:p>
    <w:p w14:paraId="52C5278C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{</w:t>
      </w:r>
    </w:p>
    <w:p w14:paraId="708B17D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proofErr w:type="spellStart"/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searchLoop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s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31DDE0F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</w:t>
      </w:r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p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DCA83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}</w:t>
      </w:r>
    </w:p>
    <w:p w14:paraId="6B2DF362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, 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s</w:t>
      </w:r>
    </w:p>
    <w:p w14:paraId="5CDEF9A6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);</w:t>
      </w:r>
    </w:p>
    <w:p w14:paraId="711C49A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5430254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proofErr w:type="gramStart"/>
      <w:r w:rsidRPr="003A588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6BD4F38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3794F71A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Villa í searchLoop í leit að "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proofErr w:type="gramStart"/>
      <w:r w:rsidRPr="003A588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getMessage</w:t>
      </w:r>
      <w:proofErr w:type="gram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68D87F87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4A14B23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3A588D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A588D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Prófunum</w:t>
      </w:r>
      <w:proofErr w:type="spellEnd"/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lokið</w:t>
      </w:r>
      <w:proofErr w:type="spellEnd"/>
      <w:r w:rsidRPr="003A588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ACC698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EF99539" w14:textId="77777777" w:rsidR="003A588D" w:rsidRPr="003A588D" w:rsidRDefault="003A588D" w:rsidP="003A58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A588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6B5BB38" w14:textId="5BE31435" w:rsidR="005979EC" w:rsidRDefault="005979EC"/>
    <w:p w14:paraId="318B1730" w14:textId="6130AC52" w:rsidR="003A588D" w:rsidRDefault="00A800C9">
      <w:r>
        <w:rPr>
          <w:noProof/>
        </w:rPr>
        <w:drawing>
          <wp:inline distT="0" distB="0" distL="0" distR="0" wp14:anchorId="234FB775" wp14:editId="3BB3CD3D">
            <wp:extent cx="6611535" cy="1238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17513" cy="123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58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ACJDEyNzYzMTMyUdpeDU4uLM/DyQAqNaAKTPJY4sAAAA"/>
  </w:docVars>
  <w:rsids>
    <w:rsidRoot w:val="00DB6EAE"/>
    <w:rsid w:val="003A588D"/>
    <w:rsid w:val="005979EC"/>
    <w:rsid w:val="00A800C9"/>
    <w:rsid w:val="00DB6EAE"/>
    <w:rsid w:val="00FF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CA5EF"/>
  <w15:chartTrackingRefBased/>
  <w15:docId w15:val="{0B0920D8-752A-4FB4-9478-53B78421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68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08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4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3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3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5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0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8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3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127</Words>
  <Characters>6425</Characters>
  <Application>Microsoft Office Word</Application>
  <DocSecurity>0</DocSecurity>
  <Lines>53</Lines>
  <Paragraphs>15</Paragraphs>
  <ScaleCrop>false</ScaleCrop>
  <Company/>
  <LinksUpToDate>false</LinksUpToDate>
  <CharactersWithSpaces>7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4</cp:revision>
  <dcterms:created xsi:type="dcterms:W3CDTF">2021-02-22T23:01:00Z</dcterms:created>
  <dcterms:modified xsi:type="dcterms:W3CDTF">2021-02-22T23:06:00Z</dcterms:modified>
</cp:coreProperties>
</file>